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spacing w:before="480" w:after="0"/>
        <w:rPr/>
      </w:pPr>
      <w:bookmarkStart w:id="0" w:name="the-mine-sweeper"/>
      <w:r>
        <w:rPr/>
        <w:t>the-mine-sweeper</w:t>
      </w:r>
      <w:bookmarkEnd w:id="0"/>
    </w:p>
    <w:p>
      <w:pPr>
        <w:pStyle w:val="FirstParagraph"/>
        <w:rPr/>
      </w:pPr>
      <w:r>
        <w:rPr/>
        <w:t xml:space="preserve">React.js </w:t>
      </w:r>
      <w:r>
        <w:rPr/>
        <w:t>을 이용하여 만든 지뢰찾기 입니다</w:t>
      </w:r>
      <w:r>
        <w:rPr/>
        <w:t>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1" name="Picture" descr="ex_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ex_screensho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2"/>
        <w:rPr/>
      </w:pPr>
      <w:bookmarkStart w:id="1" w:name="%ED%85%8C%EC%8A%A4%ED%8A%B8-%EB%B0%A9%EB"/>
      <w:r>
        <w:rPr/>
        <w:t>테스트 방법</w:t>
      </w:r>
      <w:bookmarkEnd w:id="1"/>
    </w:p>
    <w:p>
      <w:pPr>
        <w:pStyle w:val="Compact"/>
        <w:numPr>
          <w:ilvl w:val="0"/>
          <w:numId w:val="1"/>
        </w:numPr>
        <w:rPr/>
      </w:pPr>
      <w:r>
        <w:rPr/>
        <w:t xml:space="preserve">node.js , npm </w:t>
      </w:r>
      <w:r>
        <w:rPr/>
        <w:t>을 설치 합니다</w:t>
      </w:r>
      <w:r>
        <w:rPr/>
        <w:t>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the-mine-sweeper </w:t>
      </w:r>
      <w:r>
        <w:rPr/>
        <w:t>폴더로 이동후에 다음 명령어를 실행합니다</w:t>
      </w:r>
      <w:r>
        <w:rPr/>
        <w:t xml:space="preserve">. </w:t>
        <w:br/>
      </w:r>
      <w:r>
        <w:rPr>
          <w:rStyle w:val="VerbatimChar"/>
        </w:rPr>
        <w:t>$ npm install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node module </w:t>
      </w:r>
      <w:r>
        <w:rPr/>
        <w:t xml:space="preserve">을 설치 하고 나서 다음 명령어를 입력하여 </w:t>
      </w:r>
      <w:r>
        <w:rPr/>
        <w:t xml:space="preserve">dev server </w:t>
      </w:r>
      <w:r>
        <w:rPr/>
        <w:t>을 실행합니다</w:t>
      </w:r>
      <w:r>
        <w:rPr/>
        <w:t xml:space="preserve">. </w:t>
        <w:br/>
      </w:r>
      <w:r>
        <w:rPr>
          <w:rStyle w:val="VerbatimChar"/>
        </w:rPr>
        <w:t>$ npm start</w:t>
      </w:r>
    </w:p>
    <w:p>
      <w:pPr>
        <w:pStyle w:val="2"/>
        <w:rPr/>
      </w:pPr>
      <w:bookmarkStart w:id="2" w:name="%EA%B6%8C%EC%9E%A5-%EC%82%AC%ED%95%AD"/>
      <w:r>
        <w:rPr/>
        <w:t>권장 사항</w:t>
      </w:r>
      <w:bookmarkEnd w:id="2"/>
    </w:p>
    <w:p>
      <w:pPr>
        <w:pStyle w:val="Compact"/>
        <w:numPr>
          <w:ilvl w:val="0"/>
          <w:numId w:val="2"/>
        </w:numPr>
        <w:rPr/>
      </w:pPr>
      <w:r>
        <w:rPr/>
        <w:t xml:space="preserve">최신 버젼의 </w:t>
      </w:r>
      <w:r>
        <w:rPr/>
        <w:t xml:space="preserve">Chrome, Firefox, Safari, Edge </w:t>
      </w:r>
      <w:r>
        <w:rPr/>
        <w:t>에서 실행을 권장합니다</w:t>
      </w:r>
      <w:r>
        <w:rPr/>
        <w:t>.</w:t>
      </w:r>
    </w:p>
    <w:p>
      <w:pPr>
        <w:pStyle w:val="2"/>
        <w:rPr/>
      </w:pPr>
      <w:bookmarkStart w:id="3" w:name="%EB%B9%8C%EB%93%9C%EB%B0%A9%EB%B2%95"/>
      <w:r>
        <w:rPr/>
        <w:t>빌드방법</w:t>
      </w:r>
      <w:bookmarkEnd w:id="3"/>
    </w:p>
    <w:p>
      <w:pPr>
        <w:pStyle w:val="Normal"/>
        <w:numPr>
          <w:ilvl w:val="0"/>
          <w:numId w:val="3"/>
        </w:numPr>
        <w:rPr/>
      </w:pPr>
      <w:r>
        <w:rPr/>
        <w:t xml:space="preserve">the-mine-sweeper </w:t>
      </w:r>
      <w:r>
        <w:rPr/>
        <w:t>폴더로 이동후에 다음 명령어를 실행합니다</w:t>
      </w:r>
      <w:r>
        <w:rPr/>
        <w:t xml:space="preserve">. </w:t>
        <w:br/>
      </w:r>
      <w:r>
        <w:rPr>
          <w:rStyle w:val="VerbatimChar"/>
        </w:rPr>
        <w:t>$ npm run build</w:t>
      </w:r>
    </w:p>
    <w:p>
      <w:pPr>
        <w:pStyle w:val="Normal"/>
        <w:numPr>
          <w:ilvl w:val="0"/>
          <w:numId w:val="3"/>
        </w:numPr>
        <w:rPr/>
      </w:pPr>
      <w:r>
        <w:rPr/>
        <w:t xml:space="preserve">the-mine-sweeper/build </w:t>
      </w:r>
      <w:r>
        <w:rPr/>
        <w:t>폴더내의 파일들을 웹서버에 업로드 합니다</w:t>
      </w:r>
      <w:r>
        <w:rPr/>
        <w:t>.</w:t>
      </w:r>
    </w:p>
    <w:p>
      <w:pPr>
        <w:pStyle w:val="Normal"/>
        <w:numPr>
          <w:ilvl w:val="0"/>
          <w:numId w:val="3"/>
        </w:numPr>
        <w:rPr/>
      </w:pPr>
      <w:r>
        <w:rPr/>
        <w:t>만약 직접 실행할경우 다음 명령어를 입력합니다</w:t>
      </w:r>
      <w:r>
        <w:rPr/>
        <w:t xml:space="preserve">. </w:t>
        <w:br/>
      </w:r>
      <w:r>
        <w:rPr>
          <w:rStyle w:val="VerbatimChar"/>
        </w:rPr>
        <w:t>$ npm install -g serve  $ serve -s build</w:t>
      </w:r>
    </w:p>
    <w:p>
      <w:pPr>
        <w:pStyle w:val="2"/>
        <w:rPr/>
      </w:pPr>
      <w:bookmarkStart w:id="4" w:name="example"/>
      <w:r>
        <w:rPr/>
        <w:t>Example</w:t>
      </w:r>
      <w:bookmarkEnd w:id="4"/>
    </w:p>
    <w:p>
      <w:pPr>
        <w:pStyle w:val="FirstParagraph"/>
        <w:rPr/>
      </w:pPr>
      <w:r>
        <w:rPr/>
        <w:t>다음 홈페이지에 접속하면 실제 페이지를 볼수 있습니다</w:t>
      </w:r>
      <w:r>
        <w:rPr/>
        <w:t xml:space="preserve">. </w:t>
      </w:r>
    </w:p>
    <w:p>
      <w:pPr>
        <w:pStyle w:val="FirstParagraph"/>
        <w:spacing w:before="180" w:after="180"/>
        <w:rPr/>
      </w:pPr>
      <w:r>
        <w:rPr/>
        <w:t xml:space="preserve">- </w:t>
      </w:r>
      <w:hyperlink r:id="rId3">
        <w:r>
          <w:rPr>
            <w:rStyle w:val="Style6"/>
          </w:rPr>
          <w:t>https://hardwooooooork.github.io/the-mine-sweeper/</w:t>
        </w:r>
      </w:hyperlink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>
    <w:doNotExpandShiftReturn/>
  </w:compat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각주 기준 위치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인터넷 링크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/>
  </w:style>
  <w:style w:type="paragraph" w:styleId="Style7">
    <w:name w:val="제목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나눔고딕" w:cs="Droid Sans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Droid Sans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색인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Title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2">
    <w:name w:val="Subtitle"/>
    <w:basedOn w:val="Title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3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4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14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gif"/><Relationship Id="rId3" Type="http://schemas.openxmlformats.org/officeDocument/2006/relationships/hyperlink" Target="https://hardwooooooork.github.io/the-mine-sweeper/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2.4.2.0$Linux_X86_64 LibreOffice_project/20$Build-2</Application>
  <Pages>2</Pages>
  <Words>222</Words>
  <Characters>445</Characters>
  <CharactersWithSpaces>529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07T08:13:05Z</dcterms:created>
  <dc:creator/>
  <dc:description/>
  <dc:language>ko-KR</dc:language>
  <cp:lastModifiedBy/>
  <dcterms:modified xsi:type="dcterms:W3CDTF">2019-07-07T17:14:48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